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tting</w:t>
      </w:r>
      <w:r>
        <w:t xml:space="preserve"> </w:t>
      </w:r>
      <w:r>
        <w:t xml:space="preserve">the</w:t>
      </w:r>
      <w:r>
        <w:t xml:space="preserve"> </w:t>
      </w:r>
      <w:r>
        <w:t xml:space="preserve">Stage</w:t>
      </w:r>
      <w:r>
        <w:t xml:space="preserve"> </w:t>
      </w:r>
      <w:r>
        <w:t xml:space="preserve">for</w:t>
      </w:r>
      <w:r>
        <w:t xml:space="preserve"> </w:t>
      </w:r>
      <w:r>
        <w:t xml:space="preserve">Theatre</w:t>
      </w:r>
      <w:r>
        <w:t xml:space="preserve"> </w:t>
      </w:r>
      <w:r>
        <w:t xml:space="preserve">&amp;</w:t>
      </w:r>
      <w:r>
        <w:t xml:space="preserve"> </w:t>
      </w:r>
      <w:r>
        <w:t xml:space="preserve">Dance</w:t>
      </w:r>
      <w:r>
        <w:t xml:space="preserve"> </w:t>
      </w:r>
      <w:r>
        <w:t xml:space="preserve">Fundraising</w:t>
      </w:r>
      <w:r>
        <w:t xml:space="preserve"> </w:t>
      </w:r>
      <w:r>
        <w:t xml:space="preserve">Success</w:t>
      </w:r>
    </w:p>
    <w:p>
      <w:pPr>
        <w:pStyle w:val="Author"/>
      </w:pPr>
      <w:r>
        <w:t xml:space="preserve">Alumni</w:t>
      </w:r>
      <w:r>
        <w:t xml:space="preserve"> </w:t>
      </w:r>
      <w:r>
        <w:t xml:space="preserve">&amp;</w:t>
      </w:r>
      <w:r>
        <w:t xml:space="preserve"> </w:t>
      </w:r>
      <w:r>
        <w:t xml:space="preserve">Development</w:t>
      </w:r>
    </w:p>
    <w:p>
      <w:pPr>
        <w:pStyle w:val="Date"/>
      </w:pPr>
      <w:r>
        <w:t xml:space="preserve">October</w:t>
      </w:r>
      <w:r>
        <w:t xml:space="preserve"> </w:t>
      </w:r>
      <w:r>
        <w:t xml:space="preserve">30,</w:t>
      </w:r>
      <w:r>
        <w:t xml:space="preserve"> </w:t>
      </w:r>
      <w:r>
        <w:t xml:space="preserve">2019</w:t>
      </w:r>
    </w:p>
    <w:p>
      <w:pPr>
        <w:pStyle w:val="Heading2"/>
      </w:pPr>
      <w:bookmarkStart w:id="20" w:name="executive-summary"/>
      <w:r>
        <w:t xml:space="preserve">Executive Summary</w:t>
      </w:r>
      <w:bookmarkEnd w:id="20"/>
    </w:p>
    <w:p>
      <w:pPr>
        <w:pStyle w:val="FirstParagraph"/>
      </w:pPr>
      <w:r>
        <w:t xml:space="preserve">Executive Summary</w:t>
      </w:r>
      <w:r>
        <w:t xml:space="preserve"> </w:t>
      </w:r>
      <w:r>
        <w:t xml:space="preserve">The Center for Theatre and Dance will open in the fall of 2020. In order to reach our targeted goal of the remaining $3M needed to complete the building, we have developed a plan outlining how we will accomplish the goal by June 30, 2020, if not sooner, by identifying over $9 million in possible prosp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567"/>
        <w:gridCol w:w="1658"/>
      </w:tblGrid>
      <w:tr>
        <w:trPr>
          <w:cantSplit/>
          <w:trHeight w:val="457"/>
          <w:tblHeader/>
        </w:trPr>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TD Funding Provided by</w:t>
            </w:r>
          </w:p>
        </w:tc>
        <w:tc>
          <w:tcPr>
            <w:tcBorders/>
            <w:shd w:val="clear" w:color="auto" w:fill="395775"/>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Amount</w:t>
            </w:r>
          </w:p>
        </w:tc>
      </w:tr>
      <w:tr>
        <w:trPr>
          <w:cantSplit/>
          <w:trHeight w:val="457"/>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mitments during TMU</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on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0</w:t>
            </w:r>
          </w:p>
        </w:tc>
      </w:tr>
      <w:tr>
        <w:trPr>
          <w:cantSplit/>
          <w:trHeight w:val="454"/>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wment Draw</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mitments after TMU</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0</w:t>
            </w:r>
          </w:p>
        </w:tc>
      </w:tr>
      <w:tr>
        <w:trPr>
          <w:cantSplit/>
          <w:trHeight w:val="457"/>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maining To Be Raised (as of 2019-10-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0.00</w:t>
            </w:r>
          </w:p>
        </w:tc>
      </w:tr>
      <w:tr>
        <w:trPr>
          <w:cantSplit/>
          <w:trHeight w:val="360"/>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Total</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29,000,000</w:t>
            </w:r>
          </w:p>
        </w:tc>
      </w:tr>
    </w:tbl>
    <w:p>
      <w:pPr>
        <w:pStyle w:val="BodyText"/>
      </w:pPr>
      <w:r>
        <w:t xml:space="preserve">From our pool of CTD prospects, we have identified over 115 prospects with total proposals, over and above what has previously been committed, of $8.1M. Those prospects have been tiered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13"/>
        <w:gridCol w:w="1681"/>
        <w:gridCol w:w="1767"/>
        <w:gridCol w:w="1901"/>
      </w:tblGrid>
      <w:tr>
        <w:trPr>
          <w:cantSplit/>
          <w:trHeight w:val="454"/>
          <w:tblHeader/>
        </w:trPr>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ier</w:t>
            </w:r>
          </w:p>
        </w:tc>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Proposal Amt</w:t>
            </w:r>
          </w:p>
        </w:tc>
        <w:tc>
          <w:tcPr>
            <w:tcBorders/>
            <w:shd w:val="clear" w:color="auto" w:fill="395775"/>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 of Prospects</w:t>
            </w:r>
          </w:p>
        </w:tc>
        <w:tc>
          <w:tcPr>
            <w:tcBorders/>
            <w:shd w:val="clear" w:color="auto" w:fill="395775"/>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otal Proposals</w:t>
            </w:r>
          </w:p>
        </w:tc>
      </w:tr>
      <w:tr>
        <w:trPr>
          <w:cantSplit/>
          <w:trHeight w:val="454"/>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er 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M+</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er 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K+</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0</w:t>
            </w:r>
          </w:p>
        </w:tc>
      </w:tr>
      <w:tr>
        <w:trPr>
          <w:cantSplit/>
          <w:trHeight w:val="454"/>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er 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K+</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5,00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er 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K+</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2,750</w:t>
            </w:r>
          </w:p>
        </w:tc>
      </w:tr>
    </w:tbl>
    <w:p>
      <w:pPr>
        <w:pStyle w:val="BodyText"/>
      </w:pPr>
      <w:r>
        <w:t xml:space="preserve">Detail about the donors in each tier including the prospect’s name, who will ask the prospect to give, how much we plan to ask for, and an estimated timeline for each prospects are below.</w:t>
      </w:r>
    </w:p>
    <w:p>
      <w:pPr>
        <w:pStyle w:val="Heading2"/>
      </w:pPr>
      <w:bookmarkStart w:id="21" w:name="X293a497d3ab38b993789397e1d7be9199f716ce"/>
      <w:r>
        <w:t xml:space="preserve">Tier 1, $1M+ Prospects, 2 prospects, $5M in proposals</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08"/>
        <w:gridCol w:w="1440"/>
        <w:gridCol w:w="1152"/>
        <w:gridCol w:w="1152"/>
        <w:gridCol w:w="1008"/>
        <w:gridCol w:w="1800"/>
      </w:tblGrid>
      <w:tr>
        <w:trPr>
          <w:cantSplit/>
          <w:trHeight w:val="360"/>
          <w:tblHeader/>
        </w:trPr>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Prospect</w:t>
            </w:r>
          </w:p>
        </w:tc>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Solicitor</w:t>
            </w:r>
          </w:p>
        </w:tc>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Still To Ask</w:t>
            </w:r>
          </w:p>
        </w:tc>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Commits Made</w:t>
            </w:r>
          </w:p>
        </w:tc>
        <w:tc>
          <w:tcPr>
            <w:tcBorders/>
            <w:shd w:val="clear" w:color="auto" w:fill="395775"/>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Target Date</w:t>
            </w:r>
          </w:p>
        </w:tc>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Status</w:t>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th Morissett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esiden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M</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g 201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elle Streic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esiden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M</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0K</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 201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clined $2.5M, cont. cultivation</w:t>
            </w:r>
          </w:p>
        </w:tc>
      </w:tr>
    </w:tbl>
    <w:p>
      <w:pPr>
        <w:pStyle w:val="Heading2"/>
      </w:pPr>
      <w:bookmarkStart w:id="22" w:name="X3e03fe3c9f09da03cc4725918c549c1bb5afe49"/>
      <w:r>
        <w:t xml:space="preserve">Tier 2, $100K+ Prospects 4 prospects, $900K in proposals</w:t>
      </w:r>
      <w:bookmarkEnd w:id="2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08"/>
        <w:gridCol w:w="1440"/>
        <w:gridCol w:w="1152"/>
        <w:gridCol w:w="1152"/>
        <w:gridCol w:w="1008"/>
        <w:gridCol w:w="1800"/>
      </w:tblGrid>
      <w:tr>
        <w:trPr>
          <w:cantSplit/>
          <w:trHeight w:val="360"/>
          <w:tblHeader/>
        </w:trPr>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Prospect</w:t>
            </w:r>
          </w:p>
        </w:tc>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Solicitor</w:t>
            </w:r>
          </w:p>
        </w:tc>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Still To Ask</w:t>
            </w:r>
          </w:p>
        </w:tc>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Commits Made</w:t>
            </w:r>
          </w:p>
        </w:tc>
        <w:tc>
          <w:tcPr>
            <w:tcBorders/>
            <w:shd w:val="clear" w:color="auto" w:fill="395775"/>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Target Date</w:t>
            </w:r>
          </w:p>
        </w:tc>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Status</w:t>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ohnie Keeling</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in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v 201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ss Tarsh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im/Presiden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K</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y 201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l $200K highly likely</w:t>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lecia Steub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im</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l 201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 progres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udi Gulgowski-Baile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esident/Gin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p 201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ttemped May visit, follow up</w:t>
            </w:r>
          </w:p>
        </w:tc>
      </w:tr>
    </w:tbl>
    <w:p>
      <w:pPr>
        <w:pStyle w:val="Heading2"/>
      </w:pPr>
      <w:bookmarkStart w:id="23" w:name="Xb99b67afaafc92219b09baadb44966c908d6f8f"/>
      <w:r>
        <w:t xml:space="preserve">Tier 3, $25K+ Prospects 36 prospects, $1.5M in proposals</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08"/>
        <w:gridCol w:w="1440"/>
        <w:gridCol w:w="1152"/>
        <w:gridCol w:w="1152"/>
        <w:gridCol w:w="1008"/>
        <w:gridCol w:w="1800"/>
      </w:tblGrid>
      <w:tr>
        <w:trPr>
          <w:cantSplit/>
          <w:trHeight w:val="360"/>
          <w:tblHeader/>
        </w:trPr>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Prospect</w:t>
            </w:r>
          </w:p>
        </w:tc>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Solicitor</w:t>
            </w:r>
          </w:p>
        </w:tc>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Still To Ask</w:t>
            </w:r>
          </w:p>
        </w:tc>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Commits Made</w:t>
            </w:r>
          </w:p>
        </w:tc>
        <w:tc>
          <w:tcPr>
            <w:tcBorders/>
            <w:shd w:val="clear" w:color="auto" w:fill="395775"/>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Target Date</w:t>
            </w:r>
          </w:p>
        </w:tc>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Status</w:t>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nie Maggio</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v 201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k about pianos for CTD</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ss Melli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esiden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K</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 201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mmittment secured</w:t>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hanon Baumbach</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r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lyn Gutkowski</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esiden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K</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y 201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yton Huel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 201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innamon Mosciski</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in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v 201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scovery conv in late summer</w:t>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nk Murazi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r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l 201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licited</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wood Welc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K</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l $50K pledge in June 2019</w:t>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ean Cormi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ohanna Davi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esiden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p 201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ingston Hermist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im</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0K</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l 201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 guideline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garete Pouro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p 201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th Dickins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in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s. Carolyn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in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avie Hintz</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im</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 201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ason Weiman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esiden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l 201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mica Kerluk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r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erry Langwort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esident/Gin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isit scheduled for Homecoming</w:t>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cee Heathcot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cker Kertzman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K</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mmittment secured</w:t>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lan Hesse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r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p 201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nya Strosi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 201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licited, follow-up at Homecoming</w:t>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heridan Spor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g 201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licited, pending follow-u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llin Abernath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esident/Gin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K</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v 201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anna Kri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in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ion Fa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esident/Gin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y 201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ttempted May visit</w:t>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den Gerhold</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K</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p 201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bert Kuh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ura/Gin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p 201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 visit in Sept</w:t>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heem Armstrong</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immy Wilkinso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tarina Fram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esident/Kim</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K</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p 201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l $25K considered</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ucian Goldn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b 202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inued outreach</w:t>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timer Wiz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in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h Roha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 202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assesing cultivation</w:t>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corro Nicola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in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K</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ita Pfeff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ura/Gin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p 201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 visit in Sept</w:t>
            </w:r>
          </w:p>
        </w:tc>
      </w:tr>
    </w:tbl>
    <w:p>
      <w:pPr>
        <w:pStyle w:val="Heading2"/>
      </w:pPr>
      <w:bookmarkStart w:id="24" w:name="X6e615a69108fd27626ecebdd1b4122aa525fa49"/>
      <w:r>
        <w:t xml:space="preserve">Tier 4, $1K+ Prospects 73 prospects, $740K in proposals</w:t>
      </w:r>
      <w:bookmarkEnd w:id="24"/>
    </w:p>
    <w:p>
      <w:pPr>
        <w:pStyle w:val="Compact"/>
        <w:numPr>
          <w:numId w:val="1001"/>
          <w:ilvl w:val="0"/>
        </w:numPr>
      </w:pPr>
      <w:r>
        <w:t xml:space="preserve">45 prospects with proposals over $10K, totaling over $600K</w:t>
      </w:r>
    </w:p>
    <w:p>
      <w:pPr>
        <w:pStyle w:val="Compact"/>
        <w:numPr>
          <w:numId w:val="1001"/>
          <w:ilvl w:val="0"/>
        </w:numPr>
      </w:pPr>
      <w:r>
        <w:t xml:space="preserve">28 prospects with proposals over $10K, totaling over $140K</w:t>
      </w:r>
    </w:p>
    <w:p>
      <w:pPr>
        <w:pStyle w:val="Compact"/>
        <w:numPr>
          <w:numId w:val="1001"/>
          <w:ilvl w:val="0"/>
        </w:numPr>
      </w:pPr>
      <w:r>
        <w:t xml:space="preserve">Faculty and staff are also encouraged to give to this proj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08"/>
        <w:gridCol w:w="1440"/>
        <w:gridCol w:w="1152"/>
        <w:gridCol w:w="1152"/>
        <w:gridCol w:w="1008"/>
        <w:gridCol w:w="1800"/>
      </w:tblGrid>
      <w:tr>
        <w:trPr>
          <w:cantSplit/>
          <w:trHeight w:val="360"/>
          <w:tblHeader/>
        </w:trPr>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Prospect</w:t>
            </w:r>
          </w:p>
        </w:tc>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Solicitor</w:t>
            </w:r>
          </w:p>
        </w:tc>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Still To Ask</w:t>
            </w:r>
          </w:p>
        </w:tc>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Commits Made</w:t>
            </w:r>
          </w:p>
        </w:tc>
        <w:tc>
          <w:tcPr>
            <w:tcBorders/>
            <w:shd w:val="clear" w:color="auto" w:fill="395775"/>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Target Date</w:t>
            </w:r>
          </w:p>
        </w:tc>
        <w:tc>
          <w:tcPr>
            <w:tcBorders/>
            <w:shd w:val="clear" w:color="auto" w:fill="395775"/>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Status</w:t>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brey Jerd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esiden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b 202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oper Rya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ige McCullough</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K for sea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ays Crook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in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iles Trembla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K</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g 201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l $20K ask in late summer</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rlee Ho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in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v 201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len Ric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in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K</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t info to consider</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m Bartoletti</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hawna Bradtk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igail Huel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K</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p 201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ngoing conversation</w:t>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ie Star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in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ha Baile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njamin Bechtela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idget Gutkowski</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eben Huels-Osinsk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os Heidenreic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a Mante-Schinn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osef Moor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lorentino Park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eramie Corwi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ss Lillia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ss Pamel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tyana Keeling</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nona Beck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lin Schill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in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lo War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ina/Presiden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uck Koepp</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nie Stroma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lcie Saway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eorganna Metz</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K</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v 201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de addl $50K gift in Oct2019</w:t>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errit Turcott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ylan Bartoletti</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immy Johnson-Mayer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xi Spink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uciano Littl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ina/Laur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quise Kertzman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s. Sherr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esiden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K</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p 201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sidering addl $5K in Ja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rthenia Kertzman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ti Bor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atha Kshleri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owan Botsford-Doyl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o Hah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inued outreach</w:t>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irgil Hauc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inued cultivatio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nda Quigle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nfred Wucker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lma Reynold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esiden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urring gift</w:t>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arry Keebl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r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i Prohask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ssidy Gree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metra Yos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cta Boga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ycee Reynold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ss Kaylen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lomon Pfannerstil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ur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mitri Witting</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in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p 201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e Homenic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e Fish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l Stoltenber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ss Christe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ss Estefani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hebe Homenic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ur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ren Cumming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in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incent Kirli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y 201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nding; has declined a major gif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enzel Eber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on McGlyn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nner Champli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real Gerhold</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r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nda Huels-Torph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enisha Kessl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oney Gusikowski</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tha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s. Anai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tha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on Considin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K</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360"/>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ndin Mull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di</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K</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sectPr w:rsidR="0000000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2D253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0E0E5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3F84D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2"/>
  </w:num>
  <w:num w:numId="4">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C65"/>
    <w:pPr>
      <w:spacing w:before="36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560E"/>
    <w:pPr>
      <w:keepNext/>
      <w:keepLines/>
      <w:spacing w:before="600" w:after="240"/>
      <w:outlineLvl w:val="1"/>
    </w:pPr>
    <w:rPr>
      <w:rFonts w:asciiTheme="majorHAnsi" w:eastAsiaTheme="majorEastAsia" w:hAnsiTheme="majorHAnsi" w:cstheme="majorBidi"/>
      <w:b/>
      <w:bCs/>
      <w:color w:val="4F81BD" w:themeColor="accent1"/>
      <w:sz w:val="36"/>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03C65"/>
    <w:pPr>
      <w:spacing w:before="180" w:after="180"/>
    </w:pPr>
    <w:rPr>
      <w:rFonts w:ascii="Tahoma" w:hAnsi="Tahoma"/>
      <w:sz w:val="20"/>
    </w:rPr>
  </w:style>
  <w:style w:type="paragraph" w:customStyle="1" w:styleId="FirstParagraph">
    <w:name w:val="First Paragraph"/>
    <w:basedOn w:val="BodyText"/>
    <w:next w:val="BodyText"/>
    <w:qFormat/>
  </w:style>
  <w:style w:type="paragraph" w:customStyle="1" w:styleId="Compact">
    <w:name w:val="Compact"/>
    <w:basedOn w:val="BodyText"/>
    <w:qFormat/>
    <w:rsid w:val="00CE5118"/>
    <w:pPr>
      <w:spacing w:before="36" w:after="240"/>
      <w:contextualSpacing/>
    </w:pPr>
  </w:style>
  <w:style w:type="paragraph" w:styleId="Title">
    <w:name w:val="Title"/>
    <w:basedOn w:val="Normal"/>
    <w:next w:val="BodyText"/>
    <w:qFormat/>
    <w:rsid w:val="00703C65"/>
    <w:pPr>
      <w:keepNext/>
      <w:keepLines/>
      <w:spacing w:before="480" w:after="240"/>
      <w:jc w:val="center"/>
    </w:pPr>
    <w:rPr>
      <w:rFonts w:ascii="Tahoma" w:eastAsiaTheme="majorEastAsia" w:hAnsi="Tahoma" w:cstheme="majorBidi"/>
      <w:b/>
      <w:bCs/>
      <w:color w:val="345A8A" w:themeColor="accent1" w:themeShade="B5"/>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3C65"/>
    <w:pPr>
      <w:keepNext/>
      <w:keepLines/>
      <w:spacing w:after="0"/>
      <w:jc w:val="center"/>
    </w:pPr>
    <w:rPr>
      <w:rFonts w:ascii="Tahoma" w:hAnsi="Tahoma"/>
      <w:i/>
    </w:rPr>
  </w:style>
  <w:style w:type="paragraph" w:styleId="Date">
    <w:name w:val="Date"/>
    <w:next w:val="BodyText"/>
    <w:qFormat/>
    <w:rsid w:val="00703C65"/>
    <w:pPr>
      <w:keepNext/>
      <w:keepLines/>
      <w:jc w:val="center"/>
    </w:pPr>
    <w:rPr>
      <w:rFonts w:ascii="Tahoma" w:hAnsi="Tahoma"/>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164</Words>
  <Characters>6635</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Center for Theatre &amp; Dance - Setting the Stage for Fundraising Success</vt:lpstr>
    </vt:vector>
  </TitlesOfParts>
  <Company>Millikin University</Company>
  <LinksUpToDate>false</LinksUpToDate>
  <CharactersWithSpaces>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ting the Stage for Theatre &amp; Dance Fundraising Success</dc:title>
  <dc:creator>Alumni &amp; Development</dc:creator>
  <cp:keywords/>
  <dcterms:created xsi:type="dcterms:W3CDTF">2019-10-30T17:51:13Z</dcterms:created>
  <dcterms:modified xsi:type="dcterms:W3CDTF">2019-10-30T17: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30, 2019</vt:lpwstr>
  </property>
  <property fmtid="{D5CDD505-2E9C-101B-9397-08002B2CF9AE}" pid="3" name="output">
    <vt:lpwstr/>
  </property>
</Properties>
</file>